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BRAD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 E Clarendon St Arlington Heights 60004-4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mbrad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73892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